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08B27378" w:rsidR="00414A93" w:rsidRPr="00414A93" w:rsidRDefault="00414A93" w:rsidP="00414A93">
      <w:pPr>
        <w:spacing w:line="300" w:lineRule="auto"/>
        <w:rPr>
          <w:b/>
        </w:rPr>
      </w:pPr>
      <w:r w:rsidRPr="00414A93">
        <w:t>Dear</w:t>
      </w:r>
      <w:r w:rsidR="0040269B">
        <w:fldChar w:fldCharType="begin"/>
      </w:r>
      <w:r w:rsidR="0040269B">
        <w:instrText xml:space="preserve"> MERGEFIELD  FirstName  \* MERGEFORMAT </w:instrText>
      </w:r>
      <w:r w:rsidR="0040269B">
        <w:fldChar w:fldCharType="separate"/>
      </w:r>
      <w:r w:rsidR="00573B47">
        <w:t>«FirstName»</w:t>
      </w:r>
      <w:r w:rsidR="0040269B">
        <w:fldChar w:fldCharType="end"/>
      </w:r>
      <w:r w:rsidR="00573B47">
        <w:t xml:space="preserve"> </w:t>
      </w:r>
      <w:r w:rsidR="0040269B">
        <w:fldChar w:fldCharType="begin"/>
      </w:r>
      <w:r w:rsidR="0040269B">
        <w:instrText xml:space="preserve"> MERGEFIELD  LastName  \* MERGEFORMAT </w:instrText>
      </w:r>
      <w:r w:rsidR="0040269B">
        <w:fldChar w:fldCharType="separate"/>
      </w:r>
      <w:r w:rsidR="00573B47">
        <w:t>«LastName»</w:t>
      </w:r>
      <w:r w:rsidR="0040269B">
        <w:fldChar w:fldCharType="end"/>
      </w:r>
      <w:r w:rsidRPr="00414A93">
        <w:rPr>
          <w:b/>
        </w:rPr>
        <w:t>,</w:t>
      </w:r>
    </w:p>
    <w:p w14:paraId="718DE0D3" w14:textId="77777777" w:rsidR="002E0FC2" w:rsidRDefault="002E0FC2" w:rsidP="002E0FC2">
      <w:r w:rsidRPr="002E0FC2">
        <w:t>I have excellent news for you or a family member of yours. . .</w:t>
      </w:r>
    </w:p>
    <w:p w14:paraId="34623D20" w14:textId="2EA52EF1" w:rsidR="007A08CA" w:rsidRDefault="007A08CA" w:rsidP="00F76881">
      <w:r w:rsidRPr="007A08CA">
        <w:t xml:space="preserve">In a search of government records, my firm has discovered unclaimed funds that I am convinced belongs to </w:t>
      </w:r>
      <w:r w:rsidR="00F76881">
        <w:rPr>
          <w:b/>
        </w:rPr>
        <w:fldChar w:fldCharType="begin"/>
      </w:r>
      <w:r w:rsidR="00F76881">
        <w:rPr>
          <w:b/>
        </w:rPr>
        <w:instrText xml:space="preserve"> MERGEFIELD  OppName  \* MERGEFORMAT </w:instrText>
      </w:r>
      <w:r w:rsidR="00F76881">
        <w:rPr>
          <w:b/>
        </w:rPr>
        <w:fldChar w:fldCharType="separate"/>
      </w:r>
      <w:r w:rsidR="00F76881">
        <w:rPr>
          <w:b/>
        </w:rPr>
        <w:t>«OppName»</w:t>
      </w:r>
      <w:r w:rsidR="00F76881">
        <w:rPr>
          <w:b/>
        </w:rPr>
        <w:fldChar w:fldCharType="end"/>
      </w:r>
      <w:r w:rsidR="00F76881" w:rsidRPr="007A08CA">
        <w:t xml:space="preserve"> </w:t>
      </w:r>
      <w:r w:rsidRPr="007A08CA">
        <w:t xml:space="preserve"> and lived or owned </w:t>
      </w:r>
      <w:r w:rsidR="009847DF">
        <w:rPr>
          <w:b/>
        </w:rPr>
        <w:fldChar w:fldCharType="begin"/>
      </w:r>
      <w:r w:rsidR="009847DF">
        <w:rPr>
          <w:b/>
        </w:rPr>
        <w:instrText xml:space="preserve"> MERGEFIELD  FsAddress  \* MERGEFORMAT </w:instrText>
      </w:r>
      <w:r w:rsidR="009847DF">
        <w:rPr>
          <w:b/>
        </w:rPr>
        <w:fldChar w:fldCharType="separate"/>
      </w:r>
      <w:r w:rsidR="009847DF">
        <w:rPr>
          <w:b/>
        </w:rPr>
        <w:t>«FsAddress»</w:t>
      </w:r>
      <w:r w:rsidR="009847DF">
        <w:rPr>
          <w:b/>
        </w:rPr>
        <w:fldChar w:fldCharType="end"/>
      </w:r>
      <w:r w:rsidRPr="007A08CA">
        <w:t xml:space="preserve">. I'd like to help you recover this money, but we'll need to act quickly. Keep in mind that after time lapses the State can take final possession and at that point it will be impossible to recover. </w:t>
      </w:r>
    </w:p>
    <w:p w14:paraId="325959B1" w14:textId="21B19307" w:rsidR="002E0FC2" w:rsidRPr="002E0FC2" w:rsidRDefault="002E0FC2" w:rsidP="002E0FC2">
      <w:r w:rsidRPr="002E0FC2">
        <w:t>Please give me just a minute or two to explain how I can help with your recovery process . . .</w:t>
      </w:r>
    </w:p>
    <w:p w14:paraId="441E4378" w14:textId="5A5FBB2E" w:rsidR="002E0FC2" w:rsidRPr="002E0FC2" w:rsidRDefault="007A08CA" w:rsidP="007A08CA">
      <w:r>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r w:rsidR="002E0FC2" w:rsidRPr="002E0FC2">
        <w:t xml:space="preserve">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lang w:eastAsia="zh-CN"/>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E5923" w14:textId="77777777" w:rsidR="0040269B" w:rsidRDefault="0040269B" w:rsidP="00526A1D">
      <w:r>
        <w:separator/>
      </w:r>
    </w:p>
  </w:endnote>
  <w:endnote w:type="continuationSeparator" w:id="0">
    <w:p w14:paraId="36E8AAF6" w14:textId="77777777" w:rsidR="0040269B" w:rsidRDefault="0040269B"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4CCB5" w14:textId="77777777" w:rsidR="005E48B6" w:rsidRDefault="005E4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r w:rsidR="006306FD">
                            <w:rPr>
                              <w:b/>
                              <w:bCs w:val="0"/>
                            </w:rPr>
                            <w:fldChar w:fldCharType="begin"/>
                          </w:r>
                          <w:r w:rsidR="006306FD">
                            <w:rPr>
                              <w:b/>
                              <w:bCs w:val="0"/>
                            </w:rPr>
                            <w:instrText xml:space="preserve"> STYLEREF  "Heading 1"  \* MERGEFORMAT </w:instrText>
                          </w:r>
                          <w:r w:rsidR="006306FD">
                            <w:rPr>
                              <w:b/>
                              <w:bCs w:val="0"/>
                            </w:rPr>
                            <w:fldChar w:fldCharType="separate"/>
                          </w:r>
                          <w:r w:rsidR="007A08CA" w:rsidRPr="007A08CA">
                            <w:rPr>
                              <w:b/>
                              <w:bCs w:val="0"/>
                            </w:rPr>
                            <w:t>Subject: Final Notification of Unclaimed Funds</w:t>
                          </w:r>
                          <w:r w:rsidR="006306FD">
                            <w:rPr>
                              <w:b/>
                              <w:bCs w:val="0"/>
                            </w:rP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fldSimple w:instr=" STYLEREF  &quot;Heading 1&quot;  \* MERGEFORMAT ">
                      <w:r w:rsidR="007A08CA" w:rsidRPr="007A08CA">
                        <w:rPr>
                          <w:b/>
                          <w:bCs w:val="0"/>
                        </w:rPr>
                        <w:t>Subject: Final Notification of Unclaimed Funds</w:t>
                      </w:r>
                    </w:fldSimple>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86657C" w14:textId="77777777" w:rsidR="0040269B" w:rsidRDefault="0040269B" w:rsidP="00526A1D">
      <w:bookmarkStart w:id="0" w:name="_Hlk494096056"/>
      <w:bookmarkEnd w:id="0"/>
      <w:r>
        <w:separator/>
      </w:r>
    </w:p>
  </w:footnote>
  <w:footnote w:type="continuationSeparator" w:id="0">
    <w:p w14:paraId="493D6B0A" w14:textId="77777777" w:rsidR="0040269B" w:rsidRDefault="0040269B"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CE401" w14:textId="77777777" w:rsidR="005E48B6" w:rsidRDefault="005E4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0C1AC" w14:textId="77777777" w:rsidR="005E48B6" w:rsidRDefault="005E48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D6797C9" w:rsidR="00EA4314" w:rsidRDefault="00A06CF9">
    <w:pPr>
      <w:pStyle w:val="Header"/>
    </w:pPr>
    <w:bookmarkStart w:id="1" w:name="_GoBack"/>
    <w:r>
      <w:rPr>
        <w:lang w:eastAsia="zh-CN"/>
      </w:rPr>
      <mc:AlternateContent>
        <mc:Choice Requires="wps">
          <w:drawing>
            <wp:anchor distT="0" distB="0" distL="114300" distR="114300" simplePos="0" relativeHeight="251672576" behindDoc="0" locked="0" layoutInCell="1" allowOverlap="1" wp14:anchorId="1A36E013" wp14:editId="3A0F6035">
              <wp:simplePos x="0" y="0"/>
              <wp:positionH relativeFrom="column">
                <wp:posOffset>5295723</wp:posOffset>
              </wp:positionH>
              <wp:positionV relativeFrom="paragraph">
                <wp:posOffset>285444</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4364A2" id="Oval 1" o:spid="_x0000_s1026" style="position:absolute;margin-left:417pt;margin-top:22.5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" strokecolor="#105528 [1604]" strokeweight="1pt">
              <v:fill r:id="rId2" o:title="" recolor="t" rotate="t" type="frame"/>
              <v:stroke joinstyle="miter"/>
            </v:oval>
          </w:pict>
        </mc:Fallback>
      </mc:AlternateContent>
    </w:r>
    <w:bookmarkEnd w:id="1"/>
    <w:r w:rsidR="005E48B6">
      <w:rPr>
        <w:lang w:eastAsia="zh-CN"/>
      </w:rPr>
      <mc:AlternateContent>
        <mc:Choice Requires="wpg">
          <w:drawing>
            <wp:anchor distT="0" distB="0" distL="114300" distR="114300" simplePos="0" relativeHeight="251670528" behindDoc="0" locked="0" layoutInCell="1" allowOverlap="1" wp14:anchorId="6729AE97" wp14:editId="178D8FDF">
              <wp:simplePos x="0" y="0"/>
              <wp:positionH relativeFrom="page">
                <wp:posOffset>-10477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6729AE97" id="Group 352" o:spid="_x0000_s1027" style="position:absolute;left:0;text-align:left;margin-left:-8.25pt;margin-top:-6pt;width:629.55pt;height:134.65pt;z-index:251670528;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D79FF"/>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269B"/>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73B47"/>
    <w:rsid w:val="00574E5B"/>
    <w:rsid w:val="00580F9F"/>
    <w:rsid w:val="00595D90"/>
    <w:rsid w:val="005A2D64"/>
    <w:rsid w:val="005A36E0"/>
    <w:rsid w:val="005C05A7"/>
    <w:rsid w:val="005C5B89"/>
    <w:rsid w:val="005D28D7"/>
    <w:rsid w:val="005E3EB3"/>
    <w:rsid w:val="005E48B6"/>
    <w:rsid w:val="005E6755"/>
    <w:rsid w:val="005F2CBF"/>
    <w:rsid w:val="005F6144"/>
    <w:rsid w:val="00602C5C"/>
    <w:rsid w:val="00617F63"/>
    <w:rsid w:val="006306FD"/>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C237D"/>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47DF"/>
    <w:rsid w:val="00986477"/>
    <w:rsid w:val="00987E23"/>
    <w:rsid w:val="009A0A68"/>
    <w:rsid w:val="009C7B86"/>
    <w:rsid w:val="009F046D"/>
    <w:rsid w:val="009F2084"/>
    <w:rsid w:val="009F3A55"/>
    <w:rsid w:val="00A06CF9"/>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32A87"/>
    <w:rsid w:val="00E4503D"/>
    <w:rsid w:val="00E46F67"/>
    <w:rsid w:val="00E55839"/>
    <w:rsid w:val="00E72146"/>
    <w:rsid w:val="00E7686F"/>
    <w:rsid w:val="00EA0472"/>
    <w:rsid w:val="00EA325F"/>
    <w:rsid w:val="00EA4314"/>
    <w:rsid w:val="00EB4CF7"/>
    <w:rsid w:val="00EC47B0"/>
    <w:rsid w:val="00EE23F2"/>
    <w:rsid w:val="00EE493B"/>
    <w:rsid w:val="00EE76FF"/>
    <w:rsid w:val="00EF2B24"/>
    <w:rsid w:val="00EF343E"/>
    <w:rsid w:val="00EF7CFA"/>
    <w:rsid w:val="00F41000"/>
    <w:rsid w:val="00F47892"/>
    <w:rsid w:val="00F546A3"/>
    <w:rsid w:val="00F750A0"/>
    <w:rsid w:val="00F76881"/>
    <w:rsid w:val="00F80973"/>
    <w:rsid w:val="00F82EC3"/>
    <w:rsid w:val="00F84E1B"/>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88ACB2-588E-4201-845E-6361B003F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9</TotalTime>
  <Pages>1</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8</cp:revision>
  <cp:lastPrinted>2018-01-14T22:42:00Z</cp:lastPrinted>
  <dcterms:created xsi:type="dcterms:W3CDTF">2018-05-06T21:04:00Z</dcterms:created>
  <dcterms:modified xsi:type="dcterms:W3CDTF">2018-09-03T04:52:00Z</dcterms:modified>
</cp:coreProperties>
</file>